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5A6A" w:rsidRDefault="00755A6A" w:rsidP="00473AC1"/>
    <w:p w:rsidR="00755A6A" w:rsidRDefault="00755A6A" w:rsidP="00755A6A">
      <w:pPr>
        <w:jc w:val="center"/>
      </w:pPr>
    </w:p>
    <w:p w:rsidR="00755A6A" w:rsidRDefault="00755A6A" w:rsidP="00755A6A">
      <w:pPr>
        <w:jc w:val="center"/>
      </w:pPr>
      <w:r>
        <w:rPr>
          <w:noProof/>
        </w:rPr>
      </w:r>
      <w:r>
        <w:pict>
          <v:group id="_x0000_s1027" editas="canvas" style="width:495.4pt;height:723.75pt;mso-position-horizontal-relative:char;mso-position-vertical-relative:line" coordorigin="2527,12773" coordsize="7622,11134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left:2527;top:12773;width:7622;height:11134" o:preferrelative="f">
              <v:fill o:detectmouseclick="t"/>
              <v:path o:extrusionok="t" o:connecttype="none"/>
              <o:lock v:ext="edit" text="t"/>
            </v:shape>
            <v:shape id="_x0000_s1028" type="#_x0000_t75" style="position:absolute;left:2642;top:12888;width:7507;height:10961">
              <v:imagedata r:id="rId6" o:title=""/>
            </v:shape>
            <v:shape id="_x0000_s1030" type="#_x0000_t75" style="position:absolute;left:4639;top:15394;width:1726;height:1328" stroked="t" strokecolor="black [3213]">
              <v:imagedata r:id="rId7" o:title=""/>
            </v:shape>
            <v:shape id="_x0000_s1031" type="#_x0000_t75" style="position:absolute;left:4546;top:21466;width:1819;height:1007" stroked="t" strokecolor="black [3213]">
              <v:imagedata r:id="rId8" o:title=""/>
            </v:shape>
            <v:shape id="_x0000_s1032" type="#_x0000_t75" style="position:absolute;left:2527;top:17386;width:1430;height:1098" stroked="t" strokecolor="black [3213]">
              <v:imagedata r:id="rId9" o:title="" blacklevel="6554f"/>
            </v:shape>
            <v:shape id="_x0000_s1033" type="#_x0000_t75" style="position:absolute;left:8075;top:16249;width:1315;height:1410" stroked="t" strokecolor="black [3213]">
              <v:imagedata r:id="rId10" o:title="" blacklevel="1966f"/>
            </v:shape>
            <v:shape id="_x0000_s1034" type="#_x0000_t75" style="position:absolute;left:7657;top:18384;width:1421;height:1044" stroked="t" strokecolor="black [3213]">
              <v:imagedata r:id="rId11" o:title="" blacklevel="3277f"/>
            </v:shape>
            <v:shape id="_x0000_s1035" type="#_x0000_t75" style="position:absolute;left:6523;top:20322;width:1400;height:1144" stroked="t" strokecolor="black [3213]">
              <v:imagedata r:id="rId12" o:title=""/>
            </v:shape>
            <v:shape id="_x0000_s1036" type="#_x0000_t75" style="position:absolute;left:2527;top:22880;width:1218;height:1027" stroked="t" strokecolor="black [3213]">
              <v:imagedata r:id="rId13" o:title=""/>
            </v:shape>
            <v:shape id="_x0000_s1037" type="#_x0000_t75" style="position:absolute;left:7750;top:14538;width:1328;height:969" stroked="t" strokecolor="black [3213]">
              <v:imagedata r:id="rId14" o:title="" blacklevel="3277f"/>
            </v:shape>
            <w10:wrap type="none"/>
            <w10:anchorlock/>
          </v:group>
        </w:pict>
      </w:r>
    </w:p>
    <w:sectPr w:rsidR="00755A6A" w:rsidSect="00473AC1">
      <w:headerReference w:type="defaul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13C9" w:rsidRDefault="002413C9" w:rsidP="00473AC1">
      <w:pPr>
        <w:spacing w:after="0" w:line="240" w:lineRule="auto"/>
      </w:pPr>
      <w:r>
        <w:separator/>
      </w:r>
    </w:p>
  </w:endnote>
  <w:endnote w:type="continuationSeparator" w:id="0">
    <w:p w:rsidR="002413C9" w:rsidRDefault="002413C9" w:rsidP="00473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13C9" w:rsidRDefault="002413C9" w:rsidP="00473AC1">
      <w:pPr>
        <w:spacing w:after="0" w:line="240" w:lineRule="auto"/>
      </w:pPr>
      <w:r>
        <w:separator/>
      </w:r>
    </w:p>
  </w:footnote>
  <w:footnote w:type="continuationSeparator" w:id="0">
    <w:p w:rsidR="002413C9" w:rsidRDefault="002413C9" w:rsidP="00473A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3AC1" w:rsidRPr="00473AC1" w:rsidRDefault="00473AC1" w:rsidP="00473AC1">
    <w:pPr>
      <w:pStyle w:val="Header"/>
      <w:jc w:val="center"/>
      <w:rPr>
        <w:rFonts w:ascii="Times New Roman" w:hAnsi="Times New Roman" w:cs="Times New Roman"/>
        <w:b/>
        <w:sz w:val="40"/>
        <w:szCs w:val="40"/>
      </w:rPr>
    </w:pPr>
    <w:r w:rsidRPr="00473AC1">
      <w:rPr>
        <w:rFonts w:ascii="Times New Roman" w:hAnsi="Times New Roman" w:cs="Times New Roman"/>
        <w:b/>
        <w:sz w:val="40"/>
        <w:szCs w:val="40"/>
      </w:rPr>
      <w:t>Macbeth Character Connections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Y1MjO0NDO1MDM3NjdU0lEKTi0uzszPAykwrAUAkacC/iwAAAA="/>
  </w:docVars>
  <w:rsids>
    <w:rsidRoot w:val="00755A6A"/>
    <w:rsid w:val="0011476A"/>
    <w:rsid w:val="002413C9"/>
    <w:rsid w:val="00473AC1"/>
    <w:rsid w:val="00480478"/>
    <w:rsid w:val="007436BC"/>
    <w:rsid w:val="00755A6A"/>
    <w:rsid w:val="00C151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04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A6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73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3AC1"/>
  </w:style>
  <w:style w:type="paragraph" w:styleId="Footer">
    <w:name w:val="footer"/>
    <w:basedOn w:val="Normal"/>
    <w:link w:val="FooterChar"/>
    <w:uiPriority w:val="99"/>
    <w:semiHidden/>
    <w:unhideWhenUsed/>
    <w:rsid w:val="00473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73AC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1</cp:revision>
  <cp:lastPrinted>2016-11-13T16:32:00Z</cp:lastPrinted>
  <dcterms:created xsi:type="dcterms:W3CDTF">2016-11-13T15:56:00Z</dcterms:created>
  <dcterms:modified xsi:type="dcterms:W3CDTF">2016-11-13T16:35:00Z</dcterms:modified>
</cp:coreProperties>
</file>